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3C57CE7B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35317E">
        <w:rPr>
          <w:rFonts w:ascii="Verdana" w:hAnsi="Verdana" w:cs="Iskoola Pota"/>
          <w:b/>
          <w:bCs/>
          <w:sz w:val="28"/>
          <w:szCs w:val="28"/>
        </w:rPr>
        <w:t>2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11194B90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35317E">
              <w:t>30</w:t>
            </w:r>
            <w:r w:rsidR="00CC7913">
              <w:t>/10/2021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5DCA9A36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35317E">
              <w:t>03</w:t>
            </w:r>
            <w:r w:rsidR="00CC7913">
              <w:t>/1</w:t>
            </w:r>
            <w:r w:rsidR="0035317E">
              <w:t>2</w:t>
            </w:r>
            <w:r w:rsidR="00CC7913">
              <w:t>/2021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D3126B" w:rsidRPr="0009001F" w14:paraId="0AB8081E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658DC47E" w14:textId="2AD3F858" w:rsidR="003119C1" w:rsidRPr="0009001F" w:rsidRDefault="002C6B55" w:rsidP="00D3126B">
            <w:r w:rsidRPr="002C6B55">
              <w:t>Submitted the first progress report</w:t>
            </w:r>
            <w:r w:rsidR="00A648B5">
              <w:t>.</w:t>
            </w:r>
          </w:p>
        </w:tc>
      </w:tr>
      <w:tr w:rsidR="00D3126B" w:rsidRPr="0009001F" w14:paraId="3F3ADA6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1C216B" w14:textId="12AADD16" w:rsidR="003119C1" w:rsidRPr="0009001F" w:rsidRDefault="002C6B55" w:rsidP="00D3126B">
            <w:r>
              <w:t xml:space="preserve">Finalize </w:t>
            </w:r>
            <w:r w:rsidRPr="002C6B55">
              <w:t>writing the second chapter</w:t>
            </w:r>
            <w:r w:rsidR="00A648B5">
              <w:t>.</w:t>
            </w:r>
          </w:p>
        </w:tc>
      </w:tr>
      <w:tr w:rsidR="00D3126B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3BD8E5C2" w:rsidR="003119C1" w:rsidRPr="0009001F" w:rsidRDefault="00A648B5" w:rsidP="00D3126B">
            <w:r w:rsidRPr="00A648B5">
              <w:t>Spoke with the Supervisor to discuss the requirements that had been gathered</w:t>
            </w:r>
            <w:r>
              <w:t>.</w:t>
            </w:r>
          </w:p>
        </w:tc>
      </w:tr>
      <w:tr w:rsidR="00D3126B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3A8D99C5" w:rsidR="003119C1" w:rsidRPr="0009001F" w:rsidRDefault="00A648B5" w:rsidP="00D3126B">
            <w:r>
              <w:t>Complete</w:t>
            </w:r>
            <w:r w:rsidRPr="00A648B5">
              <w:t xml:space="preserve"> creating Use Case Diagram for the intended system</w:t>
            </w:r>
            <w:r>
              <w:t>.</w:t>
            </w:r>
          </w:p>
        </w:tc>
      </w:tr>
      <w:tr w:rsidR="007D539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7BA1CAE3" w:rsidR="007D5390" w:rsidRPr="0009001F" w:rsidRDefault="00A648B5" w:rsidP="007D5390">
            <w:r w:rsidRPr="00A648B5">
              <w:t>Writing a use case narrative</w:t>
            </w:r>
            <w:r>
              <w:t>.</w:t>
            </w:r>
          </w:p>
        </w:tc>
      </w:tr>
      <w:tr w:rsidR="007D539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59F1E546" w:rsidR="007D5390" w:rsidRPr="0009001F" w:rsidRDefault="00A648B5" w:rsidP="007D5390">
            <w:r w:rsidRPr="00A648B5">
              <w:t xml:space="preserve">Started </w:t>
            </w:r>
            <w:r>
              <w:t>designing the ER Diagram</w:t>
            </w:r>
            <w:r w:rsidRPr="00A648B5">
              <w:t>.</w:t>
            </w:r>
          </w:p>
        </w:tc>
      </w:tr>
      <w:tr w:rsidR="007D539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4A0A1A3C" w:rsidR="007D5390" w:rsidRPr="0009001F" w:rsidRDefault="00A648B5" w:rsidP="007D5390">
            <w:r w:rsidRPr="00A648B5">
              <w:t>Researched Bootstrap for a future front-end design process.</w:t>
            </w:r>
          </w:p>
        </w:tc>
      </w:tr>
      <w:tr w:rsidR="007D539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6550E86A" w:rsidR="007D5390" w:rsidRPr="0009001F" w:rsidRDefault="007D5390" w:rsidP="007D5390"/>
        </w:tc>
      </w:tr>
      <w:tr w:rsidR="007D5390" w:rsidRPr="0009001F" w14:paraId="7BE8ED4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976ACB" w14:textId="11D77C69" w:rsidR="007D5390" w:rsidRPr="0009001F" w:rsidRDefault="007D5390" w:rsidP="007D5390"/>
        </w:tc>
      </w:tr>
      <w:tr w:rsidR="007D539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12CC801E" w:rsidR="007D5390" w:rsidRPr="0009001F" w:rsidRDefault="007D5390" w:rsidP="007D5390"/>
        </w:tc>
      </w:tr>
      <w:tr w:rsidR="007D539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335BFCD7" w:rsidR="007D5390" w:rsidRPr="0009001F" w:rsidRDefault="007D5390" w:rsidP="007D5390"/>
        </w:tc>
      </w:tr>
      <w:tr w:rsidR="007D539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77777777" w:rsidR="007D5390" w:rsidRPr="0009001F" w:rsidRDefault="007D5390" w:rsidP="007D5390"/>
        </w:tc>
      </w:tr>
      <w:tr w:rsidR="007D539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7D5390" w:rsidRPr="0009001F" w:rsidRDefault="007D5390" w:rsidP="007D5390"/>
        </w:tc>
      </w:tr>
      <w:tr w:rsidR="007D539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blems Encountered</w:t>
            </w:r>
          </w:p>
        </w:tc>
      </w:tr>
      <w:tr w:rsidR="007D5390" w:rsidRPr="0009001F" w14:paraId="15DF173C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27918D1B" w14:textId="033FDE19" w:rsidR="007D5390" w:rsidRPr="0009001F" w:rsidRDefault="00A648B5" w:rsidP="007D5390">
            <w:r w:rsidRPr="00A648B5">
              <w:t>Proper UML</w:t>
            </w:r>
            <w:r>
              <w:t>-</w:t>
            </w:r>
            <w:r w:rsidRPr="00A648B5">
              <w:t>free tools are not found</w:t>
            </w:r>
            <w:r>
              <w:t>.</w:t>
            </w:r>
          </w:p>
        </w:tc>
      </w:tr>
      <w:tr w:rsidR="007D5390" w:rsidRPr="0009001F" w14:paraId="3243380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A8B04C8" w14:textId="674163CB" w:rsidR="007D5390" w:rsidRPr="0009001F" w:rsidRDefault="007D5390" w:rsidP="007D5390"/>
        </w:tc>
      </w:tr>
      <w:tr w:rsidR="007D539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77777777" w:rsidR="007D5390" w:rsidRPr="0009001F" w:rsidRDefault="007D5390" w:rsidP="007D5390"/>
        </w:tc>
      </w:tr>
      <w:tr w:rsidR="007D539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7D5390" w:rsidRPr="0009001F" w:rsidRDefault="007D5390" w:rsidP="007D5390"/>
        </w:tc>
      </w:tr>
      <w:tr w:rsidR="007D539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7D5390" w:rsidRPr="0009001F" w:rsidRDefault="007D5390" w:rsidP="007D5390"/>
        </w:tc>
      </w:tr>
      <w:tr w:rsidR="007D539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7D5390" w:rsidRPr="0009001F" w:rsidRDefault="007D5390" w:rsidP="007D5390"/>
        </w:tc>
      </w:tr>
      <w:tr w:rsidR="007D539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7D5390" w:rsidRPr="0009001F" w:rsidRDefault="007D5390" w:rsidP="007D5390"/>
        </w:tc>
      </w:tr>
      <w:tr w:rsidR="007D539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7D5390" w:rsidRPr="0009001F" w:rsidRDefault="007D5390" w:rsidP="007D5390"/>
        </w:tc>
      </w:tr>
      <w:tr w:rsidR="007D539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7D539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0DA49751" w:rsidR="007D5390" w:rsidRPr="0009001F" w:rsidRDefault="00A648B5" w:rsidP="007D5390">
            <w:r>
              <w:t>U</w:t>
            </w:r>
            <w:r w:rsidRPr="00A648B5">
              <w:t xml:space="preserve">nable to complete the </w:t>
            </w:r>
            <w:r w:rsidRPr="00EC0F3F">
              <w:t>Use Case narratives</w:t>
            </w:r>
            <w:r>
              <w:t>.</w:t>
            </w:r>
          </w:p>
        </w:tc>
      </w:tr>
      <w:tr w:rsidR="007D5390" w:rsidRPr="0009001F" w14:paraId="099E953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6E401D" w14:textId="0B52FA56" w:rsidR="007D5390" w:rsidRPr="0009001F" w:rsidRDefault="00A648B5" w:rsidP="007D5390">
            <w:r>
              <w:t>U</w:t>
            </w:r>
            <w:r w:rsidRPr="00A648B5">
              <w:t xml:space="preserve">nable to </w:t>
            </w:r>
            <w:r>
              <w:t>finish designing</w:t>
            </w:r>
            <w:r w:rsidRPr="00A648B5">
              <w:t xml:space="preserve"> the </w:t>
            </w:r>
            <w:r>
              <w:t>ER Diagram</w:t>
            </w:r>
            <w:r w:rsidRPr="00A648B5">
              <w:t>.</w:t>
            </w:r>
          </w:p>
        </w:tc>
      </w:tr>
      <w:tr w:rsidR="007D539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65B7A0D0" w:rsidR="007D5390" w:rsidRPr="0009001F" w:rsidRDefault="007D5390" w:rsidP="007D5390"/>
        </w:tc>
      </w:tr>
      <w:tr w:rsidR="007D539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7D5390" w:rsidRPr="0009001F" w:rsidRDefault="007D5390" w:rsidP="007D5390"/>
        </w:tc>
      </w:tr>
      <w:tr w:rsidR="007D539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7D5390" w:rsidRPr="0009001F" w:rsidRDefault="007D5390" w:rsidP="007D5390"/>
        </w:tc>
      </w:tr>
      <w:tr w:rsidR="007D539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7D5390" w:rsidRPr="0009001F" w:rsidRDefault="007D5390" w:rsidP="007D5390"/>
        </w:tc>
      </w:tr>
      <w:tr w:rsidR="007D539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7D539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325EA299" w:rsidR="007D5390" w:rsidRPr="0009001F" w:rsidRDefault="00A648B5" w:rsidP="007D5390">
            <w:r w:rsidRPr="00A648B5">
              <w:t xml:space="preserve">to complete the </w:t>
            </w:r>
            <w:r w:rsidRPr="00EC0F3F">
              <w:t>Use Case narratives</w:t>
            </w:r>
            <w:r>
              <w:t>.</w:t>
            </w:r>
          </w:p>
        </w:tc>
      </w:tr>
      <w:tr w:rsidR="007D539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57FA24B2" w:rsidR="007D5390" w:rsidRPr="0009001F" w:rsidRDefault="00A648B5" w:rsidP="007D5390">
            <w:r>
              <w:t>finish designing</w:t>
            </w:r>
            <w:r w:rsidRPr="00A648B5">
              <w:t xml:space="preserve"> the </w:t>
            </w:r>
            <w:r>
              <w:t>ER Diagram</w:t>
            </w:r>
            <w:r>
              <w:t>.</w:t>
            </w:r>
          </w:p>
        </w:tc>
      </w:tr>
      <w:tr w:rsidR="007D539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42BFED29" w:rsidR="007D5390" w:rsidRPr="0009001F" w:rsidRDefault="00A648B5" w:rsidP="007D5390">
            <w:r>
              <w:t>Writing chapter 3 – Design.</w:t>
            </w:r>
          </w:p>
        </w:tc>
      </w:tr>
      <w:tr w:rsidR="007D539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73908A91" w:rsidR="007D5390" w:rsidRPr="0009001F" w:rsidRDefault="00A648B5" w:rsidP="007D5390">
            <w:r>
              <w:t xml:space="preserve">Mentoring sessions for </w:t>
            </w:r>
            <w:proofErr w:type="spellStart"/>
            <w:r>
              <w:t>javascript</w:t>
            </w:r>
            <w:proofErr w:type="spellEnd"/>
            <w:r>
              <w:t>.</w:t>
            </w:r>
          </w:p>
        </w:tc>
      </w:tr>
      <w:tr w:rsidR="007D539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77777777" w:rsidR="007D5390" w:rsidRPr="0009001F" w:rsidRDefault="007D5390" w:rsidP="007D5390"/>
        </w:tc>
      </w:tr>
      <w:tr w:rsidR="007D539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7D5390" w:rsidRPr="0009001F" w:rsidRDefault="007D5390" w:rsidP="007D5390"/>
        </w:tc>
      </w:tr>
      <w:tr w:rsidR="007D539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7D5390" w:rsidRPr="0009001F" w:rsidRDefault="007D5390" w:rsidP="007D5390"/>
        </w:tc>
      </w:tr>
      <w:tr w:rsidR="007D539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7D5390" w:rsidRPr="0009001F" w:rsidRDefault="007D5390" w:rsidP="007D5390"/>
        </w:tc>
      </w:tr>
      <w:tr w:rsidR="007D539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7D5390" w:rsidRPr="0009001F" w:rsidRDefault="007D5390" w:rsidP="007D5390"/>
        </w:tc>
      </w:tr>
      <w:tr w:rsidR="007D539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7D5390" w:rsidRPr="0009001F" w:rsidRDefault="007D5390" w:rsidP="007D5390"/>
        </w:tc>
      </w:tr>
      <w:tr w:rsidR="007D539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Meeting information</w:t>
            </w:r>
          </w:p>
        </w:tc>
      </w:tr>
      <w:tr w:rsidR="007D539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7FDCFAD8" w:rsidR="007D5390" w:rsidRPr="0009001F" w:rsidRDefault="007D5390" w:rsidP="007D5390">
            <w:r>
              <w:t xml:space="preserve">Meeting Date: </w:t>
            </w:r>
            <w:r w:rsidR="00F628C3">
              <w:t>07</w:t>
            </w:r>
            <w:r>
              <w:t>/</w:t>
            </w:r>
            <w:r w:rsidR="00A648B5">
              <w:t>1</w:t>
            </w:r>
            <w:r w:rsidR="0035317E">
              <w:t>1</w:t>
            </w:r>
            <w:r>
              <w:t>/2021</w:t>
            </w:r>
          </w:p>
        </w:tc>
      </w:tr>
      <w:tr w:rsidR="007D539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7D5390" w:rsidRDefault="007D5390" w:rsidP="007D539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7D5390" w:rsidRDefault="007D5390" w:rsidP="007D539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7D5390" w:rsidRPr="0009001F" w:rsidRDefault="007D5390" w:rsidP="007D539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7D539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7D5390" w:rsidRDefault="007D5390" w:rsidP="007D539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8"/>
        <w:gridCol w:w="546"/>
        <w:gridCol w:w="484"/>
        <w:gridCol w:w="1955"/>
        <w:gridCol w:w="2538"/>
        <w:gridCol w:w="1587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8"/>
              <w:gridCol w:w="1584"/>
              <w:gridCol w:w="288"/>
              <w:gridCol w:w="1008"/>
              <w:gridCol w:w="288"/>
              <w:gridCol w:w="1152"/>
              <w:gridCol w:w="288"/>
              <w:gridCol w:w="406"/>
            </w:tblGrid>
            <w:tr w:rsidR="009A67A8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7B7EDDA5" w:rsidR="001278C7" w:rsidRPr="009A67A8" w:rsidRDefault="001278C7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9"/>
              <w:gridCol w:w="1046"/>
              <w:gridCol w:w="349"/>
              <w:gridCol w:w="1120"/>
              <w:gridCol w:w="349"/>
              <w:gridCol w:w="1395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443814BD" w:rsidR="001278C7" w:rsidRPr="009A67A8" w:rsidRDefault="001278C7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BF540" w14:textId="77777777" w:rsidR="00843B9A" w:rsidRDefault="00843B9A">
      <w:r>
        <w:separator/>
      </w:r>
    </w:p>
  </w:endnote>
  <w:endnote w:type="continuationSeparator" w:id="0">
    <w:p w14:paraId="57E2B130" w14:textId="77777777" w:rsidR="00843B9A" w:rsidRDefault="00843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F22B0" w14:textId="77777777" w:rsidR="00843B9A" w:rsidRDefault="00843B9A">
      <w:r>
        <w:separator/>
      </w:r>
    </w:p>
  </w:footnote>
  <w:footnote w:type="continuationSeparator" w:id="0">
    <w:p w14:paraId="7147B5F4" w14:textId="77777777" w:rsidR="00843B9A" w:rsidRDefault="00843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qgUALFAsGiwAAAA=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F0D49"/>
    <w:rsid w:val="002F138E"/>
    <w:rsid w:val="003007FA"/>
    <w:rsid w:val="00302CA6"/>
    <w:rsid w:val="00310104"/>
    <w:rsid w:val="003106BA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5E9"/>
    <w:rsid w:val="00381BBD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D0CA9"/>
    <w:rsid w:val="004D3F1E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250A"/>
    <w:rsid w:val="00A04FF8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48B5"/>
    <w:rsid w:val="00A7041F"/>
    <w:rsid w:val="00A76B85"/>
    <w:rsid w:val="00A80337"/>
    <w:rsid w:val="00A8235A"/>
    <w:rsid w:val="00A84B5D"/>
    <w:rsid w:val="00A933B5"/>
    <w:rsid w:val="00AA1EBD"/>
    <w:rsid w:val="00AA260E"/>
    <w:rsid w:val="00AA533C"/>
    <w:rsid w:val="00AA596F"/>
    <w:rsid w:val="00AB3981"/>
    <w:rsid w:val="00AB3CCC"/>
    <w:rsid w:val="00AC134A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F1D"/>
    <w:rsid w:val="00D97164"/>
    <w:rsid w:val="00D97C6C"/>
    <w:rsid w:val="00DA05E5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F33"/>
    <w:rsid w:val="00E461EC"/>
    <w:rsid w:val="00E52E16"/>
    <w:rsid w:val="00E54419"/>
    <w:rsid w:val="00E55CFB"/>
    <w:rsid w:val="00E55DD9"/>
    <w:rsid w:val="00E56572"/>
    <w:rsid w:val="00E60D31"/>
    <w:rsid w:val="00E63F69"/>
    <w:rsid w:val="00E67AC1"/>
    <w:rsid w:val="00E67AE8"/>
    <w:rsid w:val="00E730B6"/>
    <w:rsid w:val="00E738CF"/>
    <w:rsid w:val="00E81656"/>
    <w:rsid w:val="00E83AE0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608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8</cp:revision>
  <cp:lastPrinted>2021-12-08T06:20:00Z</cp:lastPrinted>
  <dcterms:created xsi:type="dcterms:W3CDTF">2021-11-23T08:14:00Z</dcterms:created>
  <dcterms:modified xsi:type="dcterms:W3CDTF">2021-12-08T06:23:00Z</dcterms:modified>
</cp:coreProperties>
</file>